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cd2526190dff0cac153397598160128f596c20"/>
      <w:r>
        <w:rPr>
          <w:b/>
        </w:rPr>
        <w:t xml:space="preserve">ПРОТОКОЛ ПРО РЕЗУЛЬТАТИ ЕЛЕКТРОННОГО АУКЦІОНУ № LLE001-UA-20220428-621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5,64 грн, у т.ч. ПДВ</w:t>
      </w:r>
      <w:r>
        <w:t xml:space="preserve"> </w:t>
      </w:r>
      <w:r>
        <w:t xml:space="preserve">17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04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25,65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2 13:1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21,60 грн (шістсот двадцять одна гривня 60 копійок), у т.ч. ПДВ</w:t>
      </w:r>
      <w:r>
        <w:t xml:space="preserve"> </w:t>
      </w:r>
      <w:r>
        <w:t xml:space="preserve">10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427,24 грн (чотири тисячі чотириста двадцять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6.2022 10:56: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Нечай Василь Олександрович, ІПН/РНОКПП: 23612050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5:11:23Z</dcterms:created>
  <dcterms:modified xsi:type="dcterms:W3CDTF">2024-05-02T15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